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2"/>
        <w:gridCol w:w="1274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453D42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453D42">
        <w:trPr>
          <w:trHeight w:val="883"/>
        </w:trPr>
        <w:tc>
          <w:tcPr>
            <w:tcW w:w="1702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акт</w:t>
            </w:r>
            <w:proofErr w:type="spellEnd"/>
            <w:r w:rsidRPr="003F2DC5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C" w14:textId="4C5D684F" w:rsidR="00AB0852" w:rsidRPr="00B45FB6" w:rsidRDefault="00B45FB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101286 – 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45C3EEEF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453D42">
        <w:trPr>
          <w:trHeight w:val="214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4D2377" w14:paraId="5604C46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0D29BF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2B51D030" w:rsidR="00B45FB6" w:rsidRPr="00B45FB6" w:rsidRDefault="000D29BF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B45FB6" w:rsidRPr="00DA3951">
                <w:rPr>
                  <w:rStyle w:val="af9"/>
                  <w:sz w:val="20"/>
                  <w:szCs w:val="20"/>
                  <w:lang w:val="en-US"/>
                </w:rPr>
                <w:t>amirovatdina@gmail.com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453D42">
        <w:tc>
          <w:tcPr>
            <w:tcW w:w="1702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3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453D42">
        <w:trPr>
          <w:trHeight w:val="152"/>
        </w:trPr>
        <w:tc>
          <w:tcPr>
            <w:tcW w:w="1702" w:type="dxa"/>
            <w:vMerge w:val="restart"/>
            <w:shd w:val="clear" w:color="auto" w:fill="auto"/>
          </w:tcPr>
          <w:p w14:paraId="764CCBDD" w14:textId="6ADEA95D" w:rsidR="00712171" w:rsidRPr="00E045EF" w:rsidRDefault="00712171" w:rsidP="00DD1CA1">
            <w:pPr>
              <w:jc w:val="both"/>
              <w:rPr>
                <w:sz w:val="16"/>
                <w:szCs w:val="16"/>
                <w:lang w:val="kk-KZ"/>
              </w:rPr>
            </w:pPr>
            <w:r>
              <w:rPr>
                <w:rStyle w:val="rynqvb"/>
                <w:sz w:val="16"/>
                <w:szCs w:val="16"/>
                <w:lang w:val="kk-KZ"/>
              </w:rPr>
              <w:t>В данной дисциплине подробно рассматриваются технологии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разработки</w:t>
            </w:r>
            <w:r>
              <w:rPr>
                <w:rStyle w:val="rynqvb"/>
                <w:sz w:val="16"/>
                <w:szCs w:val="16"/>
              </w:rPr>
              <w:t xml:space="preserve">, начиная от </w:t>
            </w:r>
            <w:r>
              <w:rPr>
                <w:rStyle w:val="rynqvb"/>
                <w:sz w:val="16"/>
                <w:szCs w:val="16"/>
                <w:lang w:val="en-US"/>
              </w:rPr>
              <w:t>HTML</w:t>
            </w:r>
            <w:r w:rsidRPr="00E045EF">
              <w:rPr>
                <w:rStyle w:val="rynqvb"/>
                <w:sz w:val="16"/>
                <w:szCs w:val="16"/>
              </w:rPr>
              <w:t xml:space="preserve">, </w:t>
            </w:r>
            <w:r>
              <w:rPr>
                <w:rStyle w:val="rynqvb"/>
                <w:sz w:val="16"/>
                <w:szCs w:val="16"/>
                <w:lang w:val="en-US"/>
              </w:rPr>
              <w:t>CSS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</w:t>
            </w:r>
            <w:r>
              <w:rPr>
                <w:rStyle w:val="rynqvb"/>
                <w:sz w:val="16"/>
                <w:szCs w:val="16"/>
                <w:lang w:val="en-US"/>
              </w:rPr>
              <w:t>JavaScript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заканчивая полным стеком разработки на </w:t>
            </w:r>
            <w:r>
              <w:rPr>
                <w:rStyle w:val="rynqvb"/>
                <w:sz w:val="16"/>
                <w:szCs w:val="16"/>
                <w:lang w:val="en-US"/>
              </w:rPr>
              <w:t>Django</w:t>
            </w:r>
            <w:r w:rsidRPr="00E045EF">
              <w:rPr>
                <w:rStyle w:val="rynqvb"/>
                <w:sz w:val="16"/>
                <w:szCs w:val="16"/>
              </w:rPr>
              <w:t xml:space="preserve">.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Сочетанию способности создавать </w:t>
            </w:r>
            <w:r>
              <w:rPr>
                <w:rStyle w:val="rynqvb"/>
                <w:sz w:val="16"/>
                <w:szCs w:val="16"/>
              </w:rPr>
              <w:t xml:space="preserve">комплексные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сайты уделяется особо большое внимание</w:t>
            </w: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453D42">
        <w:trPr>
          <w:trHeight w:val="152"/>
        </w:trPr>
        <w:tc>
          <w:tcPr>
            <w:tcW w:w="1702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453D42">
        <w:trPr>
          <w:trHeight w:val="152"/>
        </w:trPr>
        <w:tc>
          <w:tcPr>
            <w:tcW w:w="1702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453D42">
        <w:trPr>
          <w:trHeight w:val="76"/>
        </w:trPr>
        <w:tc>
          <w:tcPr>
            <w:tcW w:w="1702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453D42">
        <w:trPr>
          <w:trHeight w:val="76"/>
        </w:trPr>
        <w:tc>
          <w:tcPr>
            <w:tcW w:w="1702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453D42">
        <w:trPr>
          <w:trHeight w:val="76"/>
        </w:trPr>
        <w:tc>
          <w:tcPr>
            <w:tcW w:w="1702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453D42">
        <w:trPr>
          <w:trHeight w:val="84"/>
        </w:trPr>
        <w:tc>
          <w:tcPr>
            <w:tcW w:w="1702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453D42">
        <w:trPr>
          <w:trHeight w:val="84"/>
        </w:trPr>
        <w:tc>
          <w:tcPr>
            <w:tcW w:w="1702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453D42">
        <w:trPr>
          <w:trHeight w:val="84"/>
        </w:trPr>
        <w:tc>
          <w:tcPr>
            <w:tcW w:w="1702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453D42">
        <w:trPr>
          <w:trHeight w:val="76"/>
        </w:trPr>
        <w:tc>
          <w:tcPr>
            <w:tcW w:w="1702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453D42">
        <w:trPr>
          <w:trHeight w:val="76"/>
        </w:trPr>
        <w:tc>
          <w:tcPr>
            <w:tcW w:w="1702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453D42">
        <w:trPr>
          <w:trHeight w:val="76"/>
        </w:trPr>
        <w:tc>
          <w:tcPr>
            <w:tcW w:w="1702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453D42">
        <w:trPr>
          <w:trHeight w:val="76"/>
        </w:trPr>
        <w:tc>
          <w:tcPr>
            <w:tcW w:w="1702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453D42">
        <w:trPr>
          <w:trHeight w:val="76"/>
        </w:trPr>
        <w:tc>
          <w:tcPr>
            <w:tcW w:w="1702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453D42">
        <w:trPr>
          <w:trHeight w:val="76"/>
        </w:trPr>
        <w:tc>
          <w:tcPr>
            <w:tcW w:w="1702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788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0D29BF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289B3462" w14:textId="77777777" w:rsidR="00B35113" w:rsidRPr="002471C2" w:rsidRDefault="00B35113" w:rsidP="00B35113">
            <w:pPr>
              <w:rPr>
                <w:lang w:val="en-US"/>
              </w:rPr>
            </w:pP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747EDA9F" w14:textId="77777777" w:rsidR="009F7700" w:rsidRPr="00B35113" w:rsidRDefault="009F7700" w:rsidP="00B35113">
            <w:pPr>
              <w:pStyle w:val="afe"/>
              <w:rPr>
                <w:sz w:val="20"/>
                <w:szCs w:val="20"/>
              </w:rPr>
            </w:pP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5C85E9D3" w14:textId="77777777" w:rsidR="002471C2" w:rsidRPr="00B35113" w:rsidRDefault="002471C2" w:rsidP="002471C2">
            <w:pPr>
              <w:pStyle w:val="afe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0D29BF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0D29BF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0D29BF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2DBFC377" w14:textId="7AECF05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2471C2">
        <w:trPr>
          <w:trHeight w:val="3534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lastRenderedPageBreak/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4B659858" w:rsidR="00A02A85" w:rsidRPr="00830F23" w:rsidRDefault="00B727B9" w:rsidP="002159D8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</w:p>
          <w:p w14:paraId="492D1CA8" w14:textId="045DD45C" w:rsidR="00A02A85" w:rsidRPr="00B5382C" w:rsidRDefault="00A02A85" w:rsidP="002159D8">
            <w:pPr>
              <w:jc w:val="both"/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Интеграция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</w:rPr>
              <w:t>МОО</w:t>
            </w:r>
            <w:r w:rsidRPr="00B44E6D">
              <w:rPr>
                <w:b/>
                <w:sz w:val="20"/>
                <w:szCs w:val="20"/>
                <w:lang w:val="en-US"/>
              </w:rPr>
              <w:t>C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44E6D">
              <w:rPr>
                <w:b/>
                <w:sz w:val="20"/>
                <w:szCs w:val="20"/>
                <w:lang w:val="en-US"/>
              </w:rPr>
              <w:t>massiv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pen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nlin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course</w:t>
            </w:r>
            <w:r w:rsidRPr="003F0CE9">
              <w:rPr>
                <w:b/>
                <w:sz w:val="20"/>
                <w:szCs w:val="20"/>
                <w:lang w:val="en-US"/>
              </w:rPr>
              <w:t>)</w:t>
            </w:r>
            <w:r w:rsidR="003F0CE9" w:rsidRPr="003F0CE9">
              <w:rPr>
                <w:b/>
                <w:sz w:val="20"/>
                <w:szCs w:val="20"/>
                <w:lang w:val="en-US"/>
              </w:rPr>
              <w:t>.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="00C6051D">
              <w:rPr>
                <w:sz w:val="20"/>
                <w:szCs w:val="20"/>
              </w:rPr>
              <w:t xml:space="preserve">В случае интеграции </w:t>
            </w:r>
            <w:r w:rsidR="00C6051D" w:rsidRPr="001F5F52">
              <w:rPr>
                <w:bCs/>
                <w:sz w:val="20"/>
                <w:szCs w:val="20"/>
              </w:rPr>
              <w:t>МОО</w:t>
            </w:r>
            <w:r w:rsidR="00C6051D" w:rsidRPr="001F5F52">
              <w:rPr>
                <w:bCs/>
                <w:sz w:val="20"/>
                <w:szCs w:val="20"/>
                <w:lang w:val="en-US"/>
              </w:rPr>
              <w:t>C</w:t>
            </w:r>
            <w:r w:rsidR="00C6051D" w:rsidRPr="00B44E6D">
              <w:rPr>
                <w:sz w:val="20"/>
                <w:szCs w:val="20"/>
              </w:rPr>
              <w:t xml:space="preserve"> </w:t>
            </w:r>
            <w:r w:rsidR="00C6051D">
              <w:rPr>
                <w:sz w:val="20"/>
                <w:szCs w:val="20"/>
              </w:rPr>
              <w:t>в дисциплину, в</w:t>
            </w:r>
            <w:r w:rsidRPr="00B44E6D">
              <w:rPr>
                <w:sz w:val="20"/>
                <w:szCs w:val="20"/>
              </w:rPr>
              <w:t>сем обучающимся необходимо зарегистрироваться на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Сроки прохождения модулей </w:t>
            </w:r>
            <w:r w:rsidR="008D1CCF" w:rsidRPr="008D1CCF">
              <w:rPr>
                <w:bCs/>
                <w:sz w:val="20"/>
                <w:szCs w:val="20"/>
              </w:rPr>
              <w:t>МОО</w:t>
            </w:r>
            <w:r w:rsidR="008D1CCF" w:rsidRPr="008D1CCF">
              <w:rPr>
                <w:bCs/>
                <w:sz w:val="20"/>
                <w:szCs w:val="20"/>
                <w:lang w:val="en-US"/>
              </w:rPr>
              <w:t>C</w:t>
            </w:r>
            <w:r w:rsidR="008D1CCF" w:rsidRPr="00B44E6D">
              <w:rPr>
                <w:sz w:val="20"/>
                <w:szCs w:val="20"/>
              </w:rPr>
              <w:t xml:space="preserve"> </w:t>
            </w:r>
            <w:r w:rsidRPr="00B44E6D">
              <w:rPr>
                <w:sz w:val="20"/>
                <w:szCs w:val="20"/>
              </w:rPr>
              <w:t xml:space="preserve">должны неукоснительно соблюдаться в соответствии с графиком изучения дисциплины. </w:t>
            </w:r>
            <w:r w:rsidRPr="00B44E6D">
              <w:rPr>
                <w:color w:val="FF0000"/>
                <w:sz w:val="20"/>
                <w:szCs w:val="20"/>
              </w:rPr>
              <w:t xml:space="preserve"> </w:t>
            </w:r>
          </w:p>
          <w:p w14:paraId="62B13C62" w14:textId="334FB5B9" w:rsidR="007A68F5" w:rsidRPr="003F0CE9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ВНИМАНИЕ!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,</w:t>
            </w:r>
            <w:r w:rsidRPr="00B44E6D">
              <w:rPr>
                <w:sz w:val="20"/>
                <w:szCs w:val="20"/>
              </w:rPr>
              <w:t xml:space="preserve"> а также в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Несоблюдение дедлайнов приводит к потере баллов.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Критериаль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Сумматив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</w:t>
            </w:r>
            <w:proofErr w:type="gramStart"/>
            <w:r w:rsidRPr="0034309A">
              <w:rPr>
                <w:bCs/>
                <w:sz w:val="16"/>
                <w:szCs w:val="16"/>
              </w:rPr>
              <w:t>3-4</w:t>
            </w:r>
            <w:proofErr w:type="gramEnd"/>
            <w:r w:rsidRPr="0034309A">
              <w:rPr>
                <w:bCs/>
                <w:sz w:val="16"/>
                <w:szCs w:val="16"/>
              </w:rPr>
              <w:t xml:space="preserve">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453D42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185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7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586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453D42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185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7" w:type="dxa"/>
            <w:shd w:val="clear" w:color="auto" w:fill="auto"/>
          </w:tcPr>
          <w:p w14:paraId="1FC6CB41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870466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6B5B5ABE" w14:textId="77777777" w:rsidTr="00453D42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6C7BAA4E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F4168B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AF3A3E5" w14:textId="77777777" w:rsidTr="00453D42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5BCFE1C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114EDC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53946E54" w14:textId="77777777" w:rsidTr="00453D42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185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7" w:type="dxa"/>
            <w:shd w:val="clear" w:color="auto" w:fill="auto"/>
          </w:tcPr>
          <w:p w14:paraId="3733101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CFD117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453D42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7" w:type="dxa"/>
            <w:shd w:val="clear" w:color="auto" w:fill="auto"/>
          </w:tcPr>
          <w:p w14:paraId="5CB823C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F40760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0C9407B" w14:textId="77777777" w:rsidTr="00453D42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7" w:type="dxa"/>
            <w:shd w:val="clear" w:color="auto" w:fill="auto"/>
          </w:tcPr>
          <w:p w14:paraId="665E30B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67F681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25DEE36" w14:textId="77777777" w:rsidTr="00453D42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AC03C6A" w14:textId="21586A98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 xml:space="preserve">П 1.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2A103A" w:rsidRPr="00446980">
              <w:rPr>
                <w:sz w:val="20"/>
                <w:szCs w:val="20"/>
              </w:rPr>
              <w:t xml:space="preserve"> </w:t>
            </w:r>
            <w:r w:rsidR="00446980">
              <w:rPr>
                <w:sz w:val="20"/>
                <w:szCs w:val="20"/>
                <w:lang w:val="kk-KZ"/>
              </w:rPr>
              <w:t xml:space="preserve">на тему </w:t>
            </w:r>
            <w:r w:rsidR="00446980">
              <w:rPr>
                <w:sz w:val="20"/>
                <w:szCs w:val="20"/>
                <w:lang w:eastAsia="ru-RU"/>
              </w:rPr>
              <w:t xml:space="preserve">«Разработка простого </w:t>
            </w:r>
            <w:r w:rsidR="00446980">
              <w:rPr>
                <w:sz w:val="20"/>
                <w:szCs w:val="20"/>
                <w:lang w:val="en-US" w:eastAsia="ru-RU"/>
              </w:rPr>
              <w:t>web</w:t>
            </w:r>
            <w:r w:rsidR="00446980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446980">
              <w:rPr>
                <w:sz w:val="20"/>
                <w:szCs w:val="20"/>
                <w:lang w:val="kk-KZ" w:eastAsia="ru-RU"/>
              </w:rPr>
              <w:t>сайта зоопарка</w:t>
            </w:r>
            <w:r w:rsidR="00446980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453D42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185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1D66F1E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15AB07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002DB181" w14:textId="77777777" w:rsidTr="00453D42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72FACCF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A95CED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7F614744" w14:textId="77777777" w:rsidTr="00453D42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189BA33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5D1DEE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4547C3D9" w14:textId="77777777" w:rsidTr="00453D42">
        <w:tc>
          <w:tcPr>
            <w:tcW w:w="871" w:type="dxa"/>
            <w:vMerge/>
            <w:shd w:val="clear" w:color="auto" w:fill="auto"/>
          </w:tcPr>
          <w:p w14:paraId="51F7E58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E2C4B9F" w14:textId="1839D252" w:rsidR="008642A4" w:rsidRPr="00876CB3" w:rsidRDefault="008642A4" w:rsidP="00876CB3">
            <w:pPr>
              <w:tabs>
                <w:tab w:val="left" w:pos="1276"/>
              </w:tabs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 w:rsidR="00876CB3">
              <w:rPr>
                <w:b/>
                <w:sz w:val="20"/>
                <w:szCs w:val="20"/>
              </w:rPr>
              <w:t>С</w:t>
            </w:r>
            <w:r w:rsidR="001E2F0A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EC2A93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="00876CB3" w:rsidRPr="00876CB3">
              <w:rPr>
                <w:bCs/>
                <w:sz w:val="20"/>
                <w:szCs w:val="20"/>
                <w:lang w:val="kk-KZ"/>
              </w:rPr>
              <w:t>Прием СРС 1</w:t>
            </w:r>
          </w:p>
        </w:tc>
        <w:tc>
          <w:tcPr>
            <w:tcW w:w="867" w:type="dxa"/>
            <w:shd w:val="clear" w:color="auto" w:fill="auto"/>
          </w:tcPr>
          <w:p w14:paraId="745DF0B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2E8BA81" w14:textId="3E954DD0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FB2EF9C" w14:textId="77777777" w:rsidTr="00453D42">
        <w:tc>
          <w:tcPr>
            <w:tcW w:w="871" w:type="dxa"/>
            <w:vMerge w:val="restart"/>
            <w:shd w:val="clear" w:color="auto" w:fill="auto"/>
          </w:tcPr>
          <w:p w14:paraId="6D3145A1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185" w:type="dxa"/>
            <w:shd w:val="clear" w:color="auto" w:fill="auto"/>
          </w:tcPr>
          <w:p w14:paraId="16491D9D" w14:textId="16614B7F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2C425D"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="002C425D" w:rsidRPr="002C425D">
              <w:rPr>
                <w:sz w:val="20"/>
                <w:szCs w:val="20"/>
                <w:lang w:val="en-US"/>
              </w:rPr>
              <w:t>web</w:t>
            </w:r>
            <w:r w:rsidR="002C425D" w:rsidRPr="002C425D">
              <w:rPr>
                <w:sz w:val="20"/>
                <w:szCs w:val="20"/>
              </w:rPr>
              <w:t xml:space="preserve"> страниц добавлением </w:t>
            </w:r>
            <w:r w:rsidR="002C425D"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0E01C7B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557430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39F94F37" w14:textId="77777777" w:rsidTr="00453D42">
        <w:tc>
          <w:tcPr>
            <w:tcW w:w="871" w:type="dxa"/>
            <w:vMerge/>
            <w:shd w:val="clear" w:color="auto" w:fill="auto"/>
          </w:tcPr>
          <w:p w14:paraId="7E9EF09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2809E2F" w14:textId="59600175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="002C425D" w:rsidRPr="002C425D">
              <w:rPr>
                <w:b/>
                <w:sz w:val="20"/>
                <w:szCs w:val="20"/>
              </w:rPr>
              <w:t xml:space="preserve"> </w:t>
            </w:r>
            <w:r w:rsidR="002C425D"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="002C425D"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0B4135F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FBEE8E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42446622" w14:textId="77777777" w:rsidTr="00453D42">
        <w:tc>
          <w:tcPr>
            <w:tcW w:w="871" w:type="dxa"/>
            <w:vMerge/>
            <w:shd w:val="clear" w:color="auto" w:fill="auto"/>
          </w:tcPr>
          <w:p w14:paraId="2C60C96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81B0E6C" w14:textId="6C41C6D2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2C425D"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="002C425D"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6104F9D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6F14DD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79B99EA4" w14:textId="77777777" w:rsidTr="00453D42">
        <w:tc>
          <w:tcPr>
            <w:tcW w:w="871" w:type="dxa"/>
            <w:vMerge w:val="restart"/>
            <w:shd w:val="clear" w:color="auto" w:fill="auto"/>
          </w:tcPr>
          <w:p w14:paraId="12BC35D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185" w:type="dxa"/>
            <w:shd w:val="clear" w:color="auto" w:fill="auto"/>
          </w:tcPr>
          <w:p w14:paraId="596AD0AC" w14:textId="241E70FF" w:rsidR="008642A4" w:rsidRPr="001E2F0A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E2F0A" w:rsidRPr="001E2F0A">
              <w:rPr>
                <w:sz w:val="20"/>
                <w:szCs w:val="20"/>
              </w:rPr>
              <w:t xml:space="preserve">Создание скриптов </w:t>
            </w:r>
            <w:r w:rsidR="001E2F0A" w:rsidRPr="001E2F0A">
              <w:rPr>
                <w:sz w:val="20"/>
                <w:szCs w:val="20"/>
                <w:lang w:val="en-US"/>
              </w:rPr>
              <w:t>web</w:t>
            </w:r>
            <w:r w:rsidR="001E2F0A"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="001E2F0A" w:rsidRPr="001E2F0A">
              <w:rPr>
                <w:sz w:val="20"/>
                <w:szCs w:val="20"/>
              </w:rPr>
              <w:t xml:space="preserve">на </w:t>
            </w:r>
            <w:r w:rsidR="001E2F0A"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71D4469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7A46B6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0744C9EF" w14:textId="77777777" w:rsidTr="00453D42">
        <w:tc>
          <w:tcPr>
            <w:tcW w:w="871" w:type="dxa"/>
            <w:vMerge/>
            <w:shd w:val="clear" w:color="auto" w:fill="auto"/>
          </w:tcPr>
          <w:p w14:paraId="6107F16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8C44DE4" w14:textId="265A1275" w:rsidR="008642A4" w:rsidRPr="001E2F0A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E2F0A"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="001E2F0A"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6DECDF0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334AFB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3CA28AF" w14:textId="77777777" w:rsidTr="00453D42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30D8847" w14:textId="08ABD57F" w:rsidR="008642A4" w:rsidRPr="00EC2A9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EC2A93"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="00EC2A93"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5931CBD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666760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8642A4" w:rsidRPr="00EC2A93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 w:rsidR="00EC2A93"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 w:rsidR="00EC2A93">
              <w:rPr>
                <w:b/>
                <w:sz w:val="20"/>
                <w:szCs w:val="20"/>
                <w:lang w:val="en-US"/>
              </w:rPr>
              <w:t>web</w:t>
            </w:r>
            <w:r w:rsidR="00EC2A93" w:rsidRPr="00EC2A93">
              <w:rPr>
                <w:b/>
                <w:sz w:val="20"/>
                <w:szCs w:val="20"/>
              </w:rPr>
              <w:t xml:space="preserve"> </w:t>
            </w:r>
            <w:r w:rsidR="00EC2A93"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 w:rsidR="00EC2A93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2F7F65" w:rsidRPr="003F2DC5" w14:paraId="600230E7" w14:textId="77777777" w:rsidTr="00453D42">
        <w:tc>
          <w:tcPr>
            <w:tcW w:w="871" w:type="dxa"/>
            <w:vMerge w:val="restart"/>
            <w:shd w:val="clear" w:color="auto" w:fill="auto"/>
          </w:tcPr>
          <w:p w14:paraId="01E29C3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185" w:type="dxa"/>
            <w:shd w:val="clear" w:color="auto" w:fill="auto"/>
          </w:tcPr>
          <w:p w14:paraId="6D90BFCD" w14:textId="3E01F23E" w:rsidR="002F7F65" w:rsidRPr="009C5219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="009C5219" w:rsidRPr="009C5219">
              <w:rPr>
                <w:bCs/>
                <w:sz w:val="20"/>
                <w:szCs w:val="20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web</w:t>
            </w:r>
            <w:r w:rsidR="009C5219" w:rsidRPr="009C5219">
              <w:rPr>
                <w:bCs/>
                <w:sz w:val="20"/>
                <w:szCs w:val="20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7" w:type="dxa"/>
            <w:shd w:val="clear" w:color="auto" w:fill="auto"/>
          </w:tcPr>
          <w:p w14:paraId="651B0E0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9F67C0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4AF15503" w14:textId="77777777" w:rsidTr="00453D42">
        <w:tc>
          <w:tcPr>
            <w:tcW w:w="871" w:type="dxa"/>
            <w:vMerge/>
            <w:shd w:val="clear" w:color="auto" w:fill="auto"/>
          </w:tcPr>
          <w:p w14:paraId="4F1AE582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5E39307" w14:textId="698352A6" w:rsidR="002F7F65" w:rsidRPr="009C5219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7" w:type="dxa"/>
            <w:shd w:val="clear" w:color="auto" w:fill="auto"/>
          </w:tcPr>
          <w:p w14:paraId="168C557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0B7EC4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0CF0B825" w14:textId="77777777" w:rsidTr="00453D42">
        <w:tc>
          <w:tcPr>
            <w:tcW w:w="871" w:type="dxa"/>
            <w:vMerge/>
            <w:shd w:val="clear" w:color="auto" w:fill="auto"/>
          </w:tcPr>
          <w:p w14:paraId="2757246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51CC58E" w14:textId="7BC6F1EF" w:rsidR="002F7F65" w:rsidRPr="00447483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447483" w:rsidRPr="00447483">
              <w:rPr>
                <w:b/>
                <w:sz w:val="20"/>
                <w:szCs w:val="20"/>
              </w:rPr>
              <w:t xml:space="preserve"> </w:t>
            </w:r>
            <w:r w:rsidR="00447483"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="00447483"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="00447483" w:rsidRPr="00447483">
              <w:rPr>
                <w:bCs/>
                <w:sz w:val="20"/>
                <w:szCs w:val="20"/>
              </w:rPr>
              <w:t xml:space="preserve"> </w:t>
            </w:r>
            <w:r w:rsidR="00447483"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7" w:type="dxa"/>
            <w:shd w:val="clear" w:color="auto" w:fill="auto"/>
          </w:tcPr>
          <w:p w14:paraId="4BD3CAA0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7114780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39640F7D" w14:textId="77777777" w:rsidTr="00453D42">
        <w:tc>
          <w:tcPr>
            <w:tcW w:w="871" w:type="dxa"/>
            <w:vMerge/>
            <w:shd w:val="clear" w:color="auto" w:fill="auto"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FCE29A7" w14:textId="2134BF70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C5219">
              <w:rPr>
                <w:b/>
                <w:sz w:val="20"/>
                <w:szCs w:val="20"/>
                <w:lang w:val="en-US"/>
              </w:rPr>
              <w:t>C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87473C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C8267A"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 xml:space="preserve">и </w:t>
            </w:r>
            <w:r w:rsidR="00C8267A" w:rsidRPr="00697944">
              <w:rPr>
                <w:sz w:val="20"/>
                <w:szCs w:val="20"/>
              </w:rPr>
              <w:t xml:space="preserve">по выполнению </w:t>
            </w:r>
            <w:r w:rsidR="005C26DF" w:rsidRPr="0087473C">
              <w:rPr>
                <w:sz w:val="20"/>
                <w:szCs w:val="20"/>
              </w:rPr>
              <w:t>СР</w:t>
            </w:r>
            <w:r w:rsidR="009C5219" w:rsidRPr="0087473C">
              <w:rPr>
                <w:sz w:val="20"/>
                <w:szCs w:val="20"/>
                <w:lang w:val="en-US"/>
              </w:rPr>
              <w:t>C</w:t>
            </w:r>
            <w:r w:rsidR="00C8267A" w:rsidRPr="0087473C">
              <w:rPr>
                <w:sz w:val="20"/>
                <w:szCs w:val="20"/>
              </w:rPr>
              <w:t xml:space="preserve"> 2</w:t>
            </w:r>
            <w:r w:rsidR="002A103A">
              <w:rPr>
                <w:sz w:val="20"/>
                <w:szCs w:val="20"/>
              </w:rPr>
              <w:t xml:space="preserve"> </w:t>
            </w:r>
            <w:r w:rsidR="0087473C">
              <w:rPr>
                <w:sz w:val="20"/>
                <w:szCs w:val="20"/>
              </w:rPr>
              <w:t xml:space="preserve">на тему «Оформление стилей и добавление скриптов </w:t>
            </w:r>
            <w:r w:rsidR="0087473C">
              <w:rPr>
                <w:sz w:val="20"/>
                <w:szCs w:val="20"/>
                <w:lang w:val="en-US" w:eastAsia="ru-RU"/>
              </w:rPr>
              <w:t>web</w:t>
            </w:r>
            <w:r w:rsidR="0087473C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87473C">
              <w:rPr>
                <w:sz w:val="20"/>
                <w:szCs w:val="20"/>
                <w:lang w:val="kk-KZ" w:eastAsia="ru-RU"/>
              </w:rPr>
              <w:t>сайта зоопарка</w:t>
            </w:r>
            <w:r w:rsidR="0087473C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320C05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A7F86D2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46A4A182" w14:textId="77777777" w:rsidTr="00453D42">
        <w:tc>
          <w:tcPr>
            <w:tcW w:w="871" w:type="dxa"/>
            <w:vMerge w:val="restart"/>
            <w:shd w:val="clear" w:color="auto" w:fill="auto"/>
          </w:tcPr>
          <w:p w14:paraId="09D5113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185" w:type="dxa"/>
            <w:shd w:val="clear" w:color="auto" w:fill="auto"/>
          </w:tcPr>
          <w:p w14:paraId="4E0290DF" w14:textId="224197B5" w:rsidR="008642A4" w:rsidRPr="000B498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B498C"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="000B498C"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37C9A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E4776C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617F30A8" w14:textId="77777777" w:rsidTr="00453D42">
        <w:tc>
          <w:tcPr>
            <w:tcW w:w="871" w:type="dxa"/>
            <w:vMerge/>
            <w:shd w:val="clear" w:color="auto" w:fill="auto"/>
          </w:tcPr>
          <w:p w14:paraId="34D4E3C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6320953" w14:textId="34A06DD2" w:rsidR="008642A4" w:rsidRPr="000B498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B498C"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="000B498C"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="000B498C"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289CA76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CF8DC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41DE7F2C" w14:textId="77777777" w:rsidTr="00453D42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53F805B" w14:textId="533F421E" w:rsidR="008642A4" w:rsidRPr="0087473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87473C" w:rsidRPr="0087473C">
              <w:rPr>
                <w:sz w:val="20"/>
                <w:szCs w:val="20"/>
                <w:lang w:val="kk-KZ"/>
              </w:rPr>
              <w:t xml:space="preserve">Применение условий и циклов для создания программ на языке </w:t>
            </w:r>
            <w:r w:rsidR="0087473C"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02C11A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5AE11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018D01FA" w14:textId="77777777" w:rsidTr="00453D42">
        <w:tc>
          <w:tcPr>
            <w:tcW w:w="871" w:type="dxa"/>
            <w:vMerge/>
            <w:shd w:val="clear" w:color="auto" w:fill="auto"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2C759B0" w14:textId="7FC3F9C5" w:rsidR="00C8267A" w:rsidRPr="00697944" w:rsidRDefault="0087473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="00080FF0"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="00080FF0"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</w:p>
        </w:tc>
        <w:tc>
          <w:tcPr>
            <w:tcW w:w="867" w:type="dxa"/>
            <w:shd w:val="clear" w:color="auto" w:fill="auto"/>
          </w:tcPr>
          <w:p w14:paraId="04C8630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68B857E" w14:textId="00D70244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517B82" w:rsidRPr="003F2DC5" w14:paraId="486ABFDD" w14:textId="77777777" w:rsidTr="00453D42">
        <w:tc>
          <w:tcPr>
            <w:tcW w:w="9923" w:type="dxa"/>
            <w:gridSpan w:val="3"/>
            <w:shd w:val="clear" w:color="auto" w:fill="auto"/>
          </w:tcPr>
          <w:p w14:paraId="7CDBB15F" w14:textId="00F16BDE" w:rsidR="00517B82" w:rsidRPr="00697944" w:rsidRDefault="00517B82" w:rsidP="00517B8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70BEA" w:rsidRPr="00697944"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586" w:type="dxa"/>
            <w:shd w:val="clear" w:color="auto" w:fill="auto"/>
          </w:tcPr>
          <w:p w14:paraId="13308BAA" w14:textId="77777777" w:rsidR="00517B82" w:rsidRPr="003F2DC5" w:rsidRDefault="00517B82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080FF0" w:rsidRPr="003F2DC5" w14:paraId="240FB1C8" w14:textId="77777777" w:rsidTr="00453D42">
        <w:tc>
          <w:tcPr>
            <w:tcW w:w="871" w:type="dxa"/>
            <w:vMerge w:val="restart"/>
            <w:shd w:val="clear" w:color="auto" w:fill="auto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185" w:type="dxa"/>
            <w:shd w:val="clear" w:color="auto" w:fill="auto"/>
          </w:tcPr>
          <w:p w14:paraId="7B927355" w14:textId="66903873" w:rsidR="00080FF0" w:rsidRPr="00FE1BE1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E80AC4"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="00FE1BE1" w:rsidRPr="00FE1BE1">
              <w:rPr>
                <w:sz w:val="20"/>
                <w:szCs w:val="20"/>
                <w:lang w:val="en-US"/>
              </w:rPr>
              <w:t>web</w:t>
            </w:r>
            <w:r w:rsidR="00FE1BE1" w:rsidRPr="00FE1BE1">
              <w:rPr>
                <w:sz w:val="20"/>
                <w:szCs w:val="20"/>
              </w:rPr>
              <w:t xml:space="preserve"> </w:t>
            </w:r>
            <w:r w:rsidR="00FE1BE1"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="00FE1BE1"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8D37A82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0E377B5E" w14:textId="77777777" w:rsidTr="00453D42">
        <w:tc>
          <w:tcPr>
            <w:tcW w:w="871" w:type="dxa"/>
            <w:vMerge/>
            <w:shd w:val="clear" w:color="auto" w:fill="auto"/>
          </w:tcPr>
          <w:p w14:paraId="0924165C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87A6C96" w14:textId="051107A6" w:rsidR="00080FF0" w:rsidRPr="002F273F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1BA493EE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3CBD859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14E9086" w14:textId="77777777" w:rsidTr="00453D42">
        <w:tc>
          <w:tcPr>
            <w:tcW w:w="871" w:type="dxa"/>
            <w:vMerge/>
            <w:shd w:val="clear" w:color="auto" w:fill="auto"/>
          </w:tcPr>
          <w:p w14:paraId="3F1B0CC6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BC5E931" w14:textId="1481AA9E" w:rsidR="00941A7A" w:rsidRPr="002F273F" w:rsidRDefault="00941A7A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Работа с представлениям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428FA76F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1734BA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432277E7" w14:textId="77777777" w:rsidTr="00453D42">
        <w:tc>
          <w:tcPr>
            <w:tcW w:w="871" w:type="dxa"/>
            <w:vMerge/>
            <w:shd w:val="clear" w:color="auto" w:fill="auto"/>
          </w:tcPr>
          <w:p w14:paraId="01847EFF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308B8CE" w14:textId="40797CA7" w:rsidR="00080FF0" w:rsidRPr="002F273F" w:rsidRDefault="00941A7A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 w:rsidR="0037058E"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37058E"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>Консультаци</w:t>
            </w:r>
            <w:r w:rsidR="002C05CD" w:rsidRPr="002F273F">
              <w:rPr>
                <w:sz w:val="20"/>
                <w:szCs w:val="20"/>
              </w:rPr>
              <w:t>и</w:t>
            </w:r>
            <w:r w:rsidRPr="002F273F">
              <w:rPr>
                <w:sz w:val="20"/>
                <w:szCs w:val="20"/>
              </w:rPr>
              <w:t xml:space="preserve"> по выполнению </w:t>
            </w:r>
            <w:r w:rsidR="005C26DF" w:rsidRPr="0037058E">
              <w:rPr>
                <w:sz w:val="20"/>
                <w:szCs w:val="20"/>
              </w:rPr>
              <w:t>СР</w:t>
            </w:r>
            <w:r w:rsidR="0037058E"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="0037058E" w:rsidRPr="0037058E">
              <w:rPr>
                <w:sz w:val="20"/>
                <w:szCs w:val="20"/>
              </w:rPr>
              <w:t>3</w:t>
            </w:r>
            <w:r w:rsidR="0037058E">
              <w:rPr>
                <w:sz w:val="20"/>
                <w:szCs w:val="20"/>
              </w:rPr>
              <w:t xml:space="preserve"> «Разработка многофункционального </w:t>
            </w:r>
            <w:r w:rsidR="0037058E">
              <w:rPr>
                <w:sz w:val="20"/>
                <w:szCs w:val="20"/>
                <w:lang w:val="en-US"/>
              </w:rPr>
              <w:t>web</w:t>
            </w:r>
            <w:r w:rsidR="0037058E" w:rsidRPr="0037058E">
              <w:rPr>
                <w:sz w:val="20"/>
                <w:szCs w:val="20"/>
              </w:rPr>
              <w:t xml:space="preserve"> </w:t>
            </w:r>
            <w:r w:rsidR="0037058E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37058E">
              <w:rPr>
                <w:sz w:val="20"/>
                <w:szCs w:val="20"/>
                <w:lang w:val="en-US"/>
              </w:rPr>
              <w:t>Django</w:t>
            </w:r>
            <w:r w:rsidR="0037058E">
              <w:rPr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0A68B3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037436C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4F28CBE4" w14:textId="77777777" w:rsidTr="00453D42">
        <w:tc>
          <w:tcPr>
            <w:tcW w:w="871" w:type="dxa"/>
            <w:vMerge w:val="restart"/>
            <w:shd w:val="clear" w:color="auto" w:fill="auto"/>
          </w:tcPr>
          <w:p w14:paraId="76705EFF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185" w:type="dxa"/>
            <w:shd w:val="clear" w:color="auto" w:fill="auto"/>
          </w:tcPr>
          <w:p w14:paraId="4FF959EB" w14:textId="6E2B7993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2BFB5AD3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4D80AF2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2811F76B" w14:textId="77777777" w:rsidTr="00453D42">
        <w:tc>
          <w:tcPr>
            <w:tcW w:w="871" w:type="dxa"/>
            <w:vMerge/>
            <w:shd w:val="clear" w:color="auto" w:fill="auto"/>
          </w:tcPr>
          <w:p w14:paraId="6B22CBD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0F29AB3" w14:textId="25E03BC2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>Создание переходов между страницами в приложении</w:t>
            </w:r>
          </w:p>
        </w:tc>
        <w:tc>
          <w:tcPr>
            <w:tcW w:w="867" w:type="dxa"/>
            <w:shd w:val="clear" w:color="auto" w:fill="auto"/>
          </w:tcPr>
          <w:p w14:paraId="6625834A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82AAB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6D8423EA" w14:textId="77777777" w:rsidTr="00453D42">
        <w:tc>
          <w:tcPr>
            <w:tcW w:w="871" w:type="dxa"/>
            <w:vMerge/>
            <w:shd w:val="clear" w:color="auto" w:fill="auto"/>
          </w:tcPr>
          <w:p w14:paraId="544D7B51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B80BC26" w14:textId="45A3EEFD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Работа с моделям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54BEE2F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A15B316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4342AA78" w14:textId="77777777" w:rsidTr="00453D42">
        <w:tc>
          <w:tcPr>
            <w:tcW w:w="871" w:type="dxa"/>
            <w:vMerge/>
            <w:shd w:val="clear" w:color="auto" w:fill="auto"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4916280" w14:textId="58797AF7" w:rsidR="00B43A2C" w:rsidRPr="00697944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 w:rsidR="0037058E"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="0037058E" w:rsidRPr="0037058E">
              <w:rPr>
                <w:bCs/>
                <w:sz w:val="20"/>
                <w:szCs w:val="20"/>
              </w:rPr>
              <w:t>Прием СРС 3</w:t>
            </w:r>
          </w:p>
        </w:tc>
        <w:tc>
          <w:tcPr>
            <w:tcW w:w="867" w:type="dxa"/>
            <w:shd w:val="clear" w:color="auto" w:fill="auto"/>
          </w:tcPr>
          <w:p w14:paraId="487C8D9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D50791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3CE6E4BF" w14:textId="77777777" w:rsidTr="00453D42">
        <w:tc>
          <w:tcPr>
            <w:tcW w:w="871" w:type="dxa"/>
            <w:vMerge w:val="restart"/>
            <w:shd w:val="clear" w:color="auto" w:fill="auto"/>
          </w:tcPr>
          <w:p w14:paraId="0162A872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185" w:type="dxa"/>
            <w:shd w:val="clear" w:color="auto" w:fill="auto"/>
          </w:tcPr>
          <w:p w14:paraId="40E4C833" w14:textId="4408EE75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="00027B84"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23E11B81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DE8F40A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107E4915" w14:textId="77777777" w:rsidTr="00453D42">
        <w:tc>
          <w:tcPr>
            <w:tcW w:w="871" w:type="dxa"/>
            <w:vMerge/>
            <w:shd w:val="clear" w:color="auto" w:fill="auto"/>
          </w:tcPr>
          <w:p w14:paraId="00E24750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3D665F7" w14:textId="44D3685C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7" w:type="dxa"/>
            <w:shd w:val="clear" w:color="auto" w:fill="auto"/>
          </w:tcPr>
          <w:p w14:paraId="5312540D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12F5937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5FA6E2F7" w14:textId="77777777" w:rsidTr="00453D42">
        <w:tc>
          <w:tcPr>
            <w:tcW w:w="871" w:type="dxa"/>
            <w:vMerge/>
            <w:shd w:val="clear" w:color="auto" w:fill="auto"/>
          </w:tcPr>
          <w:p w14:paraId="57C663A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70E9C569" w14:textId="2C549F7A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  <w:lang w:val="kk-KZ"/>
              </w:rPr>
              <w:t>Реализация передачи данных из представлений в шаблоны</w:t>
            </w:r>
          </w:p>
        </w:tc>
        <w:tc>
          <w:tcPr>
            <w:tcW w:w="867" w:type="dxa"/>
            <w:shd w:val="clear" w:color="auto" w:fill="auto"/>
          </w:tcPr>
          <w:p w14:paraId="53473718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E196790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080FF0" w:rsidRPr="00AD69DB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AD69DB"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="00AD69DB"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950D1E" w:rsidRPr="003F2DC5" w14:paraId="484CCE6B" w14:textId="77777777" w:rsidTr="00453D42">
        <w:tc>
          <w:tcPr>
            <w:tcW w:w="871" w:type="dxa"/>
            <w:vMerge w:val="restart"/>
            <w:shd w:val="clear" w:color="auto" w:fill="auto"/>
          </w:tcPr>
          <w:p w14:paraId="0025CC18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185" w:type="dxa"/>
            <w:shd w:val="clear" w:color="auto" w:fill="auto"/>
          </w:tcPr>
          <w:p w14:paraId="45137502" w14:textId="55CE30E4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167CA1B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6550FD2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1C2918F5" w14:textId="77777777" w:rsidTr="00453D42">
        <w:tc>
          <w:tcPr>
            <w:tcW w:w="871" w:type="dxa"/>
            <w:vMerge/>
            <w:shd w:val="clear" w:color="auto" w:fill="auto"/>
          </w:tcPr>
          <w:p w14:paraId="4597C4A0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A5EFB39" w14:textId="6F238DE0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58D8B66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CD9D766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02B59523" w14:textId="77777777" w:rsidTr="00453D42">
        <w:tc>
          <w:tcPr>
            <w:tcW w:w="871" w:type="dxa"/>
            <w:vMerge/>
            <w:shd w:val="clear" w:color="auto" w:fill="auto"/>
          </w:tcPr>
          <w:p w14:paraId="6FAF2B9E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E294A94" w14:textId="525F06CD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011EE51D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94838BE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58A3C933" w14:textId="77777777" w:rsidTr="00453D42">
        <w:tc>
          <w:tcPr>
            <w:tcW w:w="871" w:type="dxa"/>
            <w:vMerge/>
            <w:shd w:val="clear" w:color="auto" w:fill="auto"/>
          </w:tcPr>
          <w:p w14:paraId="126BEB00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12312ED" w14:textId="23021A40" w:rsidR="00950D1E" w:rsidRPr="00D125B7" w:rsidRDefault="00950D1E" w:rsidP="00950D1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</w:t>
            </w:r>
            <w:r w:rsidR="00D125B7">
              <w:rPr>
                <w:sz w:val="20"/>
                <w:szCs w:val="20"/>
              </w:rPr>
              <w:t>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D125B7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4999E33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FAE9C02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2E8032EE" w14:textId="77777777" w:rsidTr="00453D42">
        <w:tc>
          <w:tcPr>
            <w:tcW w:w="871" w:type="dxa"/>
            <w:vMerge w:val="restart"/>
            <w:shd w:val="clear" w:color="auto" w:fill="auto"/>
          </w:tcPr>
          <w:p w14:paraId="0B2722F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185" w:type="dxa"/>
            <w:shd w:val="clear" w:color="auto" w:fill="auto"/>
          </w:tcPr>
          <w:p w14:paraId="77752540" w14:textId="598B7A39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6422F45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C03F2A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05902FA1" w14:textId="77777777" w:rsidTr="00453D42">
        <w:tc>
          <w:tcPr>
            <w:tcW w:w="871" w:type="dxa"/>
            <w:vMerge/>
            <w:shd w:val="clear" w:color="auto" w:fill="auto"/>
          </w:tcPr>
          <w:p w14:paraId="072E948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104BE23" w14:textId="07F645B1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4DFEF5F1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92E055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141B64CF" w14:textId="77777777" w:rsidTr="00453D42">
        <w:tc>
          <w:tcPr>
            <w:tcW w:w="871" w:type="dxa"/>
            <w:vMerge/>
            <w:shd w:val="clear" w:color="auto" w:fill="auto"/>
          </w:tcPr>
          <w:p w14:paraId="077FF67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31F68A2" w14:textId="6317E309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76FDDF2C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467906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61130D17" w14:textId="77777777" w:rsidTr="00453D42">
        <w:tc>
          <w:tcPr>
            <w:tcW w:w="871" w:type="dxa"/>
            <w:vMerge/>
            <w:shd w:val="clear" w:color="auto" w:fill="auto"/>
          </w:tcPr>
          <w:p w14:paraId="6E2E8724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A035503" w14:textId="26719FE7" w:rsidR="00950D1E" w:rsidRPr="00697944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</w:p>
        </w:tc>
        <w:tc>
          <w:tcPr>
            <w:tcW w:w="867" w:type="dxa"/>
            <w:shd w:val="clear" w:color="auto" w:fill="auto"/>
          </w:tcPr>
          <w:p w14:paraId="3CE0FAF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E092D14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1CEAD0C6" w14:textId="77777777" w:rsidTr="00453D42">
        <w:tc>
          <w:tcPr>
            <w:tcW w:w="871" w:type="dxa"/>
            <w:vMerge w:val="restart"/>
            <w:shd w:val="clear" w:color="auto" w:fill="auto"/>
          </w:tcPr>
          <w:p w14:paraId="3CE383D9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185" w:type="dxa"/>
            <w:shd w:val="clear" w:color="auto" w:fill="auto"/>
          </w:tcPr>
          <w:p w14:paraId="7F45FEE2" w14:textId="5CF91CE2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="00BC3335"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3B502940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D4B4D8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96362AA" w14:textId="77777777" w:rsidTr="00453D42">
        <w:tc>
          <w:tcPr>
            <w:tcW w:w="871" w:type="dxa"/>
            <w:vMerge/>
            <w:shd w:val="clear" w:color="auto" w:fill="auto"/>
          </w:tcPr>
          <w:p w14:paraId="7757F86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4E12AF0" w14:textId="6AC47FC5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Создание моделей машинного и глубокого обучения</w:t>
            </w:r>
          </w:p>
        </w:tc>
        <w:tc>
          <w:tcPr>
            <w:tcW w:w="867" w:type="dxa"/>
            <w:shd w:val="clear" w:color="auto" w:fill="auto"/>
          </w:tcPr>
          <w:p w14:paraId="4D38F08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7180B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0ED32D5B" w14:textId="77777777" w:rsidTr="00453D42">
        <w:tc>
          <w:tcPr>
            <w:tcW w:w="871" w:type="dxa"/>
            <w:vMerge/>
            <w:shd w:val="clear" w:color="auto" w:fill="auto"/>
          </w:tcPr>
          <w:p w14:paraId="04CCF578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5F1AAAD" w14:textId="57988D9E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Интеграция разработанных моделей в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7" w:type="dxa"/>
            <w:shd w:val="clear" w:color="auto" w:fill="auto"/>
          </w:tcPr>
          <w:p w14:paraId="632D7D8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3354CE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61BDEE2B" w14:textId="77777777" w:rsidTr="00453D42">
        <w:tc>
          <w:tcPr>
            <w:tcW w:w="871" w:type="dxa"/>
            <w:vMerge/>
            <w:shd w:val="clear" w:color="auto" w:fill="auto"/>
          </w:tcPr>
          <w:p w14:paraId="567FB8D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7CE25C67" w14:textId="4FC38C2F" w:rsidR="00941A7A" w:rsidRPr="00D125B7" w:rsidRDefault="00BC3335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D125B7"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 w:rsidR="00D125B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D125B7"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="00D125B7" w:rsidRPr="0037058E">
              <w:rPr>
                <w:sz w:val="20"/>
                <w:szCs w:val="20"/>
              </w:rPr>
              <w:t>СР</w:t>
            </w:r>
            <w:r w:rsidR="00D125B7">
              <w:rPr>
                <w:sz w:val="20"/>
                <w:szCs w:val="20"/>
              </w:rPr>
              <w:t>С</w:t>
            </w:r>
            <w:r w:rsidR="00D125B7" w:rsidRPr="0037058E">
              <w:rPr>
                <w:sz w:val="20"/>
                <w:szCs w:val="20"/>
              </w:rPr>
              <w:t xml:space="preserve"> </w:t>
            </w:r>
            <w:r w:rsidR="00D125B7">
              <w:rPr>
                <w:sz w:val="20"/>
                <w:szCs w:val="20"/>
              </w:rPr>
              <w:t xml:space="preserve">5 «Разработка десктопного приложения на </w:t>
            </w:r>
            <w:r w:rsidR="00D125B7">
              <w:rPr>
                <w:sz w:val="20"/>
                <w:szCs w:val="20"/>
                <w:lang w:val="en-US"/>
              </w:rPr>
              <w:t>Python</w:t>
            </w:r>
            <w:r w:rsidR="00D125B7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2FFCEE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AB08A7E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6DF2DAD" w14:textId="77777777" w:rsidTr="00453D42">
        <w:tc>
          <w:tcPr>
            <w:tcW w:w="871" w:type="dxa"/>
            <w:vMerge w:val="restart"/>
            <w:shd w:val="clear" w:color="auto" w:fill="auto"/>
          </w:tcPr>
          <w:p w14:paraId="4E66E520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185" w:type="dxa"/>
            <w:shd w:val="clear" w:color="auto" w:fill="auto"/>
          </w:tcPr>
          <w:p w14:paraId="5C70DFFA" w14:textId="2B1B6E3F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Добавление графиков и диаграмм на </w:t>
            </w:r>
            <w:r w:rsidR="00BC3335" w:rsidRPr="00BC3335">
              <w:rPr>
                <w:sz w:val="20"/>
                <w:szCs w:val="20"/>
                <w:lang w:val="en-US"/>
              </w:rPr>
              <w:t>web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7" w:type="dxa"/>
            <w:shd w:val="clear" w:color="auto" w:fill="auto"/>
          </w:tcPr>
          <w:p w14:paraId="714D747A" w14:textId="77777777" w:rsidR="00941A7A" w:rsidRPr="00BC333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86" w:type="dxa"/>
            <w:shd w:val="clear" w:color="auto" w:fill="auto"/>
          </w:tcPr>
          <w:p w14:paraId="437A536C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2B1777B" w14:textId="77777777" w:rsidTr="00453D42">
        <w:tc>
          <w:tcPr>
            <w:tcW w:w="871" w:type="dxa"/>
            <w:vMerge/>
            <w:shd w:val="clear" w:color="auto" w:fill="auto"/>
          </w:tcPr>
          <w:p w14:paraId="7AE81EB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5EF164B" w14:textId="16AA9803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Редактирование графических элементов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7" w:type="dxa"/>
            <w:shd w:val="clear" w:color="auto" w:fill="auto"/>
          </w:tcPr>
          <w:p w14:paraId="3036FD8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8AA274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DBC985B" w14:textId="77777777" w:rsidTr="00453D42">
        <w:tc>
          <w:tcPr>
            <w:tcW w:w="871" w:type="dxa"/>
            <w:vMerge/>
            <w:shd w:val="clear" w:color="auto" w:fill="auto"/>
          </w:tcPr>
          <w:p w14:paraId="2D41755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34035CB" w14:textId="2FF776B5" w:rsidR="00941A7A" w:rsidRPr="0032254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 w:rsidR="00322543">
              <w:rPr>
                <w:b/>
                <w:sz w:val="20"/>
                <w:szCs w:val="20"/>
                <w:lang w:val="kk-KZ"/>
              </w:rPr>
              <w:t xml:space="preserve"> </w:t>
            </w:r>
            <w:r w:rsidR="00322543" w:rsidRPr="00322543">
              <w:rPr>
                <w:bCs/>
                <w:sz w:val="20"/>
                <w:szCs w:val="20"/>
              </w:rPr>
              <w:t>С</w:t>
            </w:r>
            <w:r w:rsidR="00322543"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="00322543"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="00322543" w:rsidRPr="00322543">
              <w:rPr>
                <w:bCs/>
                <w:sz w:val="20"/>
                <w:szCs w:val="20"/>
              </w:rPr>
              <w:t xml:space="preserve"> </w:t>
            </w:r>
            <w:r w:rsidR="00322543"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7" w:type="dxa"/>
            <w:shd w:val="clear" w:color="auto" w:fill="auto"/>
          </w:tcPr>
          <w:p w14:paraId="115C91C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75046E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7832860F" w14:textId="77777777" w:rsidTr="00453D42">
        <w:tc>
          <w:tcPr>
            <w:tcW w:w="871" w:type="dxa"/>
            <w:vMerge w:val="restart"/>
            <w:shd w:val="clear" w:color="auto" w:fill="auto"/>
          </w:tcPr>
          <w:p w14:paraId="0D01B8A4" w14:textId="77777777" w:rsidR="00941A7A" w:rsidRPr="00246A3F" w:rsidRDefault="00941A7A" w:rsidP="00941A7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185" w:type="dxa"/>
            <w:shd w:val="clear" w:color="auto" w:fill="auto"/>
          </w:tcPr>
          <w:p w14:paraId="16151EC2" w14:textId="33E1A93D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</w:t>
            </w:r>
            <w:r w:rsidR="001D5FB3" w:rsidRPr="001D5FB3">
              <w:rPr>
                <w:sz w:val="20"/>
                <w:szCs w:val="20"/>
                <w:lang w:val="kk-KZ"/>
              </w:rPr>
              <w:t xml:space="preserve">Десктопный графический интерфейс </w:t>
            </w:r>
            <w:proofErr w:type="spellStart"/>
            <w:r w:rsidR="001D5FB3"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7" w:type="dxa"/>
            <w:shd w:val="clear" w:color="auto" w:fill="auto"/>
          </w:tcPr>
          <w:p w14:paraId="4349AE4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CAF9D4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33DD53E" w14:textId="77777777" w:rsidTr="00453D42">
        <w:tc>
          <w:tcPr>
            <w:tcW w:w="871" w:type="dxa"/>
            <w:vMerge/>
            <w:shd w:val="clear" w:color="auto" w:fill="auto"/>
          </w:tcPr>
          <w:p w14:paraId="454DEDA7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9A2F16A" w14:textId="738A83B9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</w:t>
            </w:r>
            <w:r w:rsidR="001D5FB3" w:rsidRPr="001D5FB3">
              <w:rPr>
                <w:sz w:val="20"/>
                <w:szCs w:val="20"/>
                <w:lang w:val="kk-KZ"/>
              </w:rPr>
              <w:t xml:space="preserve">Разработка десктопного приложения на </w:t>
            </w:r>
            <w:r w:rsidR="001D5FB3"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B144FD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548C1C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05106D05" w14:textId="77777777" w:rsidTr="00453D42">
        <w:tc>
          <w:tcPr>
            <w:tcW w:w="871" w:type="dxa"/>
            <w:vMerge/>
            <w:shd w:val="clear" w:color="auto" w:fill="auto"/>
          </w:tcPr>
          <w:p w14:paraId="362A73FB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5B03077" w14:textId="2C785329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D5FB3"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7" w:type="dxa"/>
            <w:shd w:val="clear" w:color="auto" w:fill="auto"/>
          </w:tcPr>
          <w:p w14:paraId="233FF54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7B0CF5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569E5CDD" w14:textId="77777777" w:rsidTr="00453D42">
        <w:tc>
          <w:tcPr>
            <w:tcW w:w="871" w:type="dxa"/>
            <w:vMerge/>
            <w:shd w:val="clear" w:color="auto" w:fill="auto"/>
          </w:tcPr>
          <w:p w14:paraId="623315CE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CD87A7E" w14:textId="3B218E49" w:rsidR="00941A7A" w:rsidRPr="00D125B7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 w:rsidR="00BC3335"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="00D125B7">
              <w:rPr>
                <w:b/>
                <w:sz w:val="20"/>
                <w:szCs w:val="20"/>
                <w:lang w:val="en-US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="00BC3335" w:rsidRPr="00BC3335">
              <w:rPr>
                <w:bCs/>
                <w:sz w:val="20"/>
                <w:szCs w:val="20"/>
              </w:rPr>
              <w:t xml:space="preserve">Прием СРС </w:t>
            </w:r>
            <w:r w:rsidR="00D125B7">
              <w:rPr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867" w:type="dxa"/>
            <w:shd w:val="clear" w:color="auto" w:fill="auto"/>
          </w:tcPr>
          <w:p w14:paraId="77E01AD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B73DAD0" w14:textId="40A19CD9" w:rsidR="00941A7A" w:rsidRPr="00C8267A" w:rsidRDefault="00941A7A" w:rsidP="002A103A">
            <w:pPr>
              <w:tabs>
                <w:tab w:val="left" w:pos="1276"/>
              </w:tabs>
              <w:rPr>
                <w:b/>
                <w:sz w:val="12"/>
                <w:szCs w:val="12"/>
              </w:rPr>
            </w:pPr>
          </w:p>
        </w:tc>
      </w:tr>
      <w:tr w:rsidR="00941A7A" w:rsidRPr="003F2DC5" w14:paraId="7BE267F2" w14:textId="77777777" w:rsidTr="00453D42">
        <w:tc>
          <w:tcPr>
            <w:tcW w:w="9923" w:type="dxa"/>
            <w:gridSpan w:val="3"/>
          </w:tcPr>
          <w:p w14:paraId="7FC4D7E2" w14:textId="6B129038" w:rsidR="00941A7A" w:rsidRPr="003F2DC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586" w:type="dxa"/>
          </w:tcPr>
          <w:p w14:paraId="3D9AEF7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41A7A" w:rsidRPr="003F2DC5" w14:paraId="1035FFB7" w14:textId="77777777" w:rsidTr="00453D42">
        <w:tc>
          <w:tcPr>
            <w:tcW w:w="9923" w:type="dxa"/>
            <w:gridSpan w:val="3"/>
            <w:shd w:val="clear" w:color="auto" w:fill="FFFFFF" w:themeFill="background1"/>
          </w:tcPr>
          <w:p w14:paraId="4D0C3304" w14:textId="2DCAE1F7" w:rsidR="00941A7A" w:rsidRPr="003F2DC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</w:t>
            </w:r>
            <w:r w:rsidR="00E4280D">
              <w:rPr>
                <w:b/>
                <w:sz w:val="20"/>
                <w:szCs w:val="20"/>
              </w:rPr>
              <w:t xml:space="preserve"> (экзамен)</w:t>
            </w:r>
          </w:p>
        </w:tc>
        <w:tc>
          <w:tcPr>
            <w:tcW w:w="586" w:type="dxa"/>
            <w:shd w:val="clear" w:color="auto" w:fill="FFFFFF" w:themeFill="background1"/>
          </w:tcPr>
          <w:p w14:paraId="37BAB171" w14:textId="6631F2A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4F3CB8" w:rsidRPr="003F2DC5" w14:paraId="2C6BC3B7" w14:textId="77777777" w:rsidTr="00453D42">
        <w:tc>
          <w:tcPr>
            <w:tcW w:w="9923" w:type="dxa"/>
            <w:gridSpan w:val="3"/>
            <w:shd w:val="clear" w:color="auto" w:fill="FFFFFF" w:themeFill="background1"/>
          </w:tcPr>
          <w:p w14:paraId="2A32EB92" w14:textId="257E60F2" w:rsidR="004F3CB8" w:rsidRDefault="00E4280D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</w:t>
            </w:r>
            <w:r w:rsidR="004F3CB8">
              <w:rPr>
                <w:b/>
                <w:sz w:val="20"/>
                <w:szCs w:val="20"/>
              </w:rPr>
              <w:t xml:space="preserve"> за дисциплину</w:t>
            </w:r>
          </w:p>
        </w:tc>
        <w:tc>
          <w:tcPr>
            <w:tcW w:w="586" w:type="dxa"/>
            <w:shd w:val="clear" w:color="auto" w:fill="FFFFFF" w:themeFill="background1"/>
          </w:tcPr>
          <w:p w14:paraId="7E8416CD" w14:textId="46F6C861" w:rsidR="004F3CB8" w:rsidRDefault="004F3CB8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12B10942" w14:textId="18028994" w:rsidR="00DB4D9C" w:rsidRPr="00991FDB" w:rsidRDefault="001640C9" w:rsidP="00991FDB">
      <w:pPr>
        <w:spacing w:after="120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 xml:space="preserve">Декан  </w:t>
      </w:r>
      <w:r w:rsidR="005E7456" w:rsidRPr="003F2DC5">
        <w:rPr>
          <w:b/>
          <w:sz w:val="20"/>
          <w:szCs w:val="20"/>
        </w:rPr>
        <w:t xml:space="preserve">   </w:t>
      </w:r>
      <w:r w:rsidR="003762AA" w:rsidRPr="003F2DC5">
        <w:rPr>
          <w:b/>
          <w:sz w:val="20"/>
          <w:szCs w:val="20"/>
        </w:rPr>
        <w:t>___________________________________</w:t>
      </w:r>
      <w:r w:rsidR="007056EE"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 w:rsidR="00991FDB">
        <w:rPr>
          <w:b/>
          <w:sz w:val="20"/>
          <w:szCs w:val="20"/>
          <w:lang w:val="kk-KZ"/>
        </w:rPr>
        <w:t>Тұрар О.Н.</w:t>
      </w:r>
    </w:p>
    <w:p w14:paraId="0DB5487D" w14:textId="487D2117" w:rsidR="00E7513F" w:rsidRDefault="001640C9" w:rsidP="5A5ADC65">
      <w:pPr>
        <w:spacing w:after="120"/>
        <w:jc w:val="both"/>
        <w:rPr>
          <w:b/>
          <w:bCs/>
          <w:sz w:val="20"/>
          <w:szCs w:val="20"/>
        </w:rPr>
      </w:pPr>
      <w:r w:rsidRPr="5A5ADC65">
        <w:rPr>
          <w:b/>
          <w:bCs/>
          <w:sz w:val="20"/>
          <w:szCs w:val="20"/>
        </w:rPr>
        <w:t xml:space="preserve">                                                                         </w:t>
      </w:r>
    </w:p>
    <w:p w14:paraId="614E7D34" w14:textId="77777777" w:rsidR="00E7513F" w:rsidRPr="00E27B1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 xml:space="preserve">Председатель Академического комитета </w:t>
      </w:r>
    </w:p>
    <w:p w14:paraId="728AC734" w14:textId="5901094D" w:rsidR="00E7513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 w:rsidR="00991FDB"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</w:p>
    <w:p w14:paraId="376B62B1" w14:textId="77777777" w:rsidR="007056EE" w:rsidRDefault="007056EE" w:rsidP="5A5ADC65">
      <w:pPr>
        <w:spacing w:after="120"/>
        <w:rPr>
          <w:b/>
          <w:bCs/>
          <w:sz w:val="20"/>
          <w:szCs w:val="20"/>
        </w:rPr>
      </w:pPr>
    </w:p>
    <w:p w14:paraId="7F60B22E" w14:textId="0C50EF8C" w:rsidR="00DB4D9C" w:rsidRPr="00991FDB" w:rsidRDefault="5B3B768B" w:rsidP="5A5ADC65">
      <w:pPr>
        <w:spacing w:after="120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 w:rsidR="007056EE">
        <w:rPr>
          <w:b/>
          <w:bCs/>
          <w:sz w:val="20"/>
          <w:szCs w:val="20"/>
        </w:rPr>
        <w:t>____</w:t>
      </w:r>
      <w:r w:rsidR="00991FDB">
        <w:rPr>
          <w:b/>
          <w:bCs/>
          <w:sz w:val="20"/>
          <w:szCs w:val="20"/>
          <w:lang w:val="kk-KZ"/>
        </w:rPr>
        <w:t xml:space="preserve"> Шормакова </w:t>
      </w:r>
      <w:proofErr w:type="gramStart"/>
      <w:r w:rsidR="00991FDB">
        <w:rPr>
          <w:b/>
          <w:bCs/>
          <w:sz w:val="20"/>
          <w:szCs w:val="20"/>
          <w:lang w:val="kk-KZ"/>
        </w:rPr>
        <w:t>А.Н.</w:t>
      </w:r>
      <w:proofErr w:type="gramEnd"/>
    </w:p>
    <w:p w14:paraId="41C1661A" w14:textId="12F0A12A" w:rsidR="00206E46" w:rsidRPr="002A2413" w:rsidRDefault="001640C9" w:rsidP="002A2413">
      <w:pPr>
        <w:spacing w:after="120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</w:t>
      </w:r>
      <w:r w:rsidR="005E7456" w:rsidRPr="003F2DC5">
        <w:rPr>
          <w:b/>
          <w:sz w:val="20"/>
          <w:szCs w:val="20"/>
        </w:rPr>
        <w:t xml:space="preserve"> ___________________________________</w:t>
      </w:r>
      <w:r w:rsidR="007056EE">
        <w:rPr>
          <w:b/>
          <w:sz w:val="20"/>
          <w:szCs w:val="20"/>
        </w:rPr>
        <w:t xml:space="preserve">_____ </w:t>
      </w:r>
      <w:r w:rsidR="007056EE" w:rsidRPr="007056EE">
        <w:rPr>
          <w:b/>
          <w:bCs/>
          <w:sz w:val="20"/>
          <w:szCs w:val="20"/>
          <w:lang w:val="kk-KZ"/>
        </w:rPr>
        <w:t>Карюкин В</w:t>
      </w:r>
      <w:r w:rsidR="007056EE" w:rsidRPr="007056EE">
        <w:rPr>
          <w:b/>
          <w:bCs/>
          <w:sz w:val="20"/>
          <w:szCs w:val="20"/>
        </w:rPr>
        <w:t>.И</w:t>
      </w:r>
      <w:r w:rsidR="007056EE">
        <w:rPr>
          <w:b/>
          <w:bCs/>
          <w:sz w:val="20"/>
          <w:szCs w:val="20"/>
        </w:rPr>
        <w:t>.</w:t>
      </w: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6CF580AA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20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AD32EC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0D05A3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36B5703A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5528A8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1BA5902E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CA910D2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1CF6FC84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421E95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59C10AB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22D44008" w14:textId="77777777" w:rsidR="00206E46" w:rsidRDefault="00206E46">
      <w:pPr>
        <w:rPr>
          <w:sz w:val="20"/>
          <w:szCs w:val="20"/>
          <w:lang w:val="kk-KZ"/>
        </w:rPr>
      </w:pPr>
    </w:p>
    <w:p w14:paraId="0A8F162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Формула расчета итоговой оценки (получение среднего значения):</w:t>
      </w:r>
      <w:r w:rsidRPr="008C236D">
        <w:rPr>
          <w:sz w:val="20"/>
          <w:szCs w:val="20"/>
        </w:rPr>
        <w:t> </w:t>
      </w:r>
    </w:p>
    <w:p w14:paraId="2E51EEF3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Итоговая оценка = (</w:t>
      </w:r>
      <w:r w:rsidRPr="008C236D">
        <w:rPr>
          <w:b/>
          <w:bCs/>
          <w:i/>
          <w:iCs/>
          <w:sz w:val="20"/>
          <w:szCs w:val="20"/>
        </w:rPr>
        <w:t>%1+%2+%3+%4+%5</w:t>
      </w:r>
      <w:r w:rsidRPr="008C236D">
        <w:rPr>
          <w:i/>
          <w:iCs/>
          <w:sz w:val="20"/>
          <w:szCs w:val="20"/>
        </w:rPr>
        <w:t xml:space="preserve">+…по количеству критериев / </w:t>
      </w:r>
      <w:r w:rsidRPr="008C236D">
        <w:rPr>
          <w:b/>
          <w:bCs/>
          <w:i/>
          <w:iCs/>
          <w:sz w:val="20"/>
          <w:szCs w:val="20"/>
        </w:rPr>
        <w:t>К</w:t>
      </w:r>
      <w:r w:rsidRPr="008C236D">
        <w:rPr>
          <w:i/>
          <w:iCs/>
          <w:sz w:val="20"/>
          <w:szCs w:val="20"/>
        </w:rPr>
        <w:t>,</w:t>
      </w:r>
      <w:r w:rsidRPr="008C236D">
        <w:rPr>
          <w:sz w:val="20"/>
          <w:szCs w:val="20"/>
        </w:rPr>
        <w:t> </w:t>
      </w:r>
    </w:p>
    <w:p w14:paraId="1848A1C4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 xml:space="preserve">где </w:t>
      </w:r>
      <w:r w:rsidRPr="008C236D">
        <w:rPr>
          <w:b/>
          <w:bCs/>
          <w:i/>
          <w:iCs/>
          <w:sz w:val="20"/>
          <w:szCs w:val="20"/>
        </w:rPr>
        <w:t xml:space="preserve">% </w:t>
      </w:r>
      <w:r w:rsidRPr="008C236D">
        <w:rPr>
          <w:i/>
          <w:iCs/>
          <w:sz w:val="20"/>
          <w:szCs w:val="20"/>
        </w:rPr>
        <w:t>- уровень выполнения задания по критерию,</w:t>
      </w:r>
      <w:r w:rsidRPr="008C236D">
        <w:rPr>
          <w:sz w:val="20"/>
          <w:szCs w:val="20"/>
        </w:rPr>
        <w:t> </w:t>
      </w:r>
    </w:p>
    <w:p w14:paraId="3572AC9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b/>
          <w:bCs/>
          <w:i/>
          <w:iCs/>
          <w:sz w:val="20"/>
          <w:szCs w:val="20"/>
        </w:rPr>
        <w:t xml:space="preserve">К – </w:t>
      </w:r>
      <w:r w:rsidRPr="008C236D">
        <w:rPr>
          <w:i/>
          <w:iCs/>
          <w:sz w:val="20"/>
          <w:szCs w:val="20"/>
        </w:rPr>
        <w:t>общее количество критериев в рубрикаторе.</w:t>
      </w:r>
      <w:r w:rsidRPr="008C236D">
        <w:rPr>
          <w:sz w:val="20"/>
          <w:szCs w:val="20"/>
        </w:rPr>
        <w:t> </w:t>
      </w:r>
    </w:p>
    <w:p w14:paraId="3220D2B7" w14:textId="77777777" w:rsidR="00F6159D" w:rsidRPr="008C236D" w:rsidRDefault="00F6159D">
      <w:pPr>
        <w:rPr>
          <w:sz w:val="20"/>
          <w:szCs w:val="20"/>
        </w:rPr>
      </w:pPr>
    </w:p>
    <w:p w14:paraId="1ED0E63F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4E35DEA9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2</w:t>
      </w:r>
      <w:r>
        <w:rPr>
          <w:rStyle w:val="normaltextrun"/>
          <w:b/>
          <w:bCs/>
          <w:sz w:val="20"/>
          <w:szCs w:val="20"/>
        </w:rPr>
        <w:t>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382B62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B74BB5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4843B539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3E80E4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6FE3A2A3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9046A8D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49787BCA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06864C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35AD978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B1DB901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9B4038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74DC4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7B1F101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E0961D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9EBC1E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89288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7ABA66CF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6EBD82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0E68E86A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F749D" w14:textId="77777777" w:rsidR="009B4038" w:rsidRPr="008B286E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38DDA219" w14:textId="7777777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420977B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00416DD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192AE2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AC910F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6B723E32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38418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6C58391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DE7A5C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38FE43B9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957AF51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461AACD8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91FD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>машинного и глубокого обучения</w:t>
            </w:r>
            <w:r w:rsidRPr="00192AE2">
              <w:rPr>
                <w:rStyle w:val="eop"/>
                <w:sz w:val="20"/>
                <w:szCs w:val="20"/>
              </w:rPr>
              <w:t> </w:t>
            </w:r>
            <w:r w:rsidRPr="00192AE2">
              <w:rPr>
                <w:rStyle w:val="eop"/>
                <w:sz w:val="20"/>
                <w:szCs w:val="20"/>
              </w:rPr>
              <w:t xml:space="preserve">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991FDB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18DBFF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5E7B92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4BFB15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1B66121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9A91B3" w14:textId="5F92A253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 xml:space="preserve">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2BD4372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34" w14:textId="5DF958AF" w:rsidR="00991FDB" w:rsidRPr="00F1134D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lastRenderedPageBreak/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77307EC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Pr="009126C0" w:rsidRDefault="000A6617">
      <w:pPr>
        <w:rPr>
          <w:sz w:val="20"/>
          <w:szCs w:val="20"/>
        </w:rPr>
      </w:pPr>
    </w:p>
    <w:sectPr w:rsidR="000A6617" w:rsidRPr="009126C0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E0155" w14:textId="77777777" w:rsidR="000D29BF" w:rsidRDefault="000D29BF" w:rsidP="004C6A23">
      <w:r>
        <w:separator/>
      </w:r>
    </w:p>
  </w:endnote>
  <w:endnote w:type="continuationSeparator" w:id="0">
    <w:p w14:paraId="5292FF60" w14:textId="77777777" w:rsidR="000D29BF" w:rsidRDefault="000D29BF" w:rsidP="004C6A23">
      <w:r>
        <w:continuationSeparator/>
      </w:r>
    </w:p>
  </w:endnote>
  <w:endnote w:type="continuationNotice" w:id="1">
    <w:p w14:paraId="1C011CE3" w14:textId="77777777" w:rsidR="000D29BF" w:rsidRDefault="000D29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AA100" w14:textId="77777777" w:rsidR="000D29BF" w:rsidRDefault="000D29BF" w:rsidP="004C6A23">
      <w:r>
        <w:separator/>
      </w:r>
    </w:p>
  </w:footnote>
  <w:footnote w:type="continuationSeparator" w:id="0">
    <w:p w14:paraId="01C667F8" w14:textId="77777777" w:rsidR="000D29BF" w:rsidRDefault="000D29BF" w:rsidP="004C6A23">
      <w:r>
        <w:continuationSeparator/>
      </w:r>
    </w:p>
  </w:footnote>
  <w:footnote w:type="continuationNotice" w:id="1">
    <w:p w14:paraId="185BF7AF" w14:textId="77777777" w:rsidR="000D29BF" w:rsidRDefault="000D29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qgUAiZD+u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91621"/>
    <w:rsid w:val="000936D2"/>
    <w:rsid w:val="000955E8"/>
    <w:rsid w:val="000A30E3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79B4"/>
    <w:rsid w:val="002E28AC"/>
    <w:rsid w:val="002E6297"/>
    <w:rsid w:val="002F1A09"/>
    <w:rsid w:val="002F273F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tdina@gmail.com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8</Pages>
  <Words>3431</Words>
  <Characters>19557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67</cp:revision>
  <cp:lastPrinted>2023-06-26T06:38:00Z</cp:lastPrinted>
  <dcterms:created xsi:type="dcterms:W3CDTF">2023-09-18T11:56:00Z</dcterms:created>
  <dcterms:modified xsi:type="dcterms:W3CDTF">2024-09-29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